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72A6117D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</w:r>
      <w:r w:rsidR="00551E35">
        <w:rPr>
          <w:b/>
          <w:bCs/>
          <w:sz w:val="24"/>
          <w:szCs w:val="24"/>
          <w:lang w:val="en-US"/>
        </w:rPr>
        <w:t>15</w:t>
      </w:r>
    </w:p>
    <w:p w14:paraId="4D0B91F9" w14:textId="12A0B468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</w:r>
      <w:r w:rsidR="00551E35">
        <w:rPr>
          <w:b/>
          <w:bCs/>
          <w:sz w:val="24"/>
          <w:szCs w:val="24"/>
          <w:lang w:val="en-US"/>
        </w:rPr>
        <w:t xml:space="preserve">Dr </w:t>
      </w:r>
      <w:proofErr w:type="spellStart"/>
      <w:r w:rsidR="00551E35">
        <w:rPr>
          <w:b/>
          <w:bCs/>
          <w:sz w:val="24"/>
          <w:szCs w:val="24"/>
          <w:lang w:val="en-US"/>
        </w:rPr>
        <w:t>Halinawati</w:t>
      </w:r>
      <w:proofErr w:type="spellEnd"/>
    </w:p>
    <w:p w14:paraId="66DC0BA7" w14:textId="5F4085B6" w:rsidR="008B0F11" w:rsidRDefault="00551E35" w:rsidP="00551E35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N</w:t>
      </w:r>
      <w:r w:rsidR="008B0F11">
        <w:rPr>
          <w:b/>
          <w:bCs/>
          <w:sz w:val="24"/>
          <w:szCs w:val="24"/>
          <w:lang w:val="en-US"/>
        </w:rPr>
        <w:t>ame</w:t>
      </w:r>
      <w:r w:rsidR="008B0F11">
        <w:rPr>
          <w:b/>
          <w:bCs/>
          <w:sz w:val="24"/>
          <w:szCs w:val="24"/>
          <w:lang w:val="en-US"/>
        </w:rPr>
        <w:tab/>
        <w:t xml:space="preserve">:  </w:t>
      </w:r>
      <w:r w:rsidR="008B0F11"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>HUSSEIN NAZIF AR RIFAI</w:t>
      </w:r>
    </w:p>
    <w:p w14:paraId="4B29C920" w14:textId="77777777" w:rsidR="00C828A0" w:rsidRDefault="00C828A0" w:rsidP="00551E35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65EE29BC" w14:textId="77777777" w:rsidR="00C828A0" w:rsidRDefault="00C828A0" w:rsidP="00551E35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03B308CC" w14:textId="77777777" w:rsidR="00C828A0" w:rsidRDefault="00C828A0" w:rsidP="00551E35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6FC4057E" w14:textId="77777777" w:rsidR="00C828A0" w:rsidRPr="008B0F11" w:rsidRDefault="00C828A0" w:rsidP="00551E35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61F28809" w:rsidR="004E15F9" w:rsidRPr="004421D4" w:rsidRDefault="004E15F9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1D596" w14:textId="5B3F2BB2" w:rsidR="004E15F9" w:rsidRPr="00551E35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proofErr w:type="spellStart"/>
            <w:r w:rsidRPr="00551E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Dissambeling</w:t>
            </w:r>
            <w:proofErr w:type="spellEnd"/>
            <w:r w:rsidRPr="00551E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 xml:space="preserve"> the PC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030CC6F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01959144" w:rsidR="004E15F9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74520067" w:rsidR="004E15F9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4A8E508C" w:rsidR="004E15F9" w:rsidRPr="004421D4" w:rsidRDefault="00551E35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2A299309" w:rsidR="004E15F9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E46EA" w14:textId="3F74627D" w:rsidR="004E15F9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all the cable that is connected to the motherboard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50B4D7F6" w:rsidR="004E15F9" w:rsidRPr="00551E35" w:rsidRDefault="00551E35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4EDD360D" w:rsidR="004E15F9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4BE827C3" w:rsidR="004E15F9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screw and remove the power suppl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44CDCEAF" w:rsidR="004E15F9" w:rsidRPr="004421D4" w:rsidRDefault="00551E35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0DE59DAF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0D65A34F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screw and remove the hard disk drive (HDD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267EF302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612F06B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5BA581C0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7EC9" w14:textId="482DA3E1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RAM (Read only memory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6F3D48A0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3EEBB250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0D32CCB0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heatsink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1D18051C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55B6B8F1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7BF4FD94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3D88B4B3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4BE9A25B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61D89F" w14:textId="77777777" w:rsidR="00551E35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 w:rsidRPr="00551E35"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Assembling the PC</w:t>
            </w:r>
          </w:p>
          <w:p w14:paraId="44DEC65B" w14:textId="7E295C36" w:rsidR="00C828A0" w:rsidRPr="00551E35" w:rsidRDefault="00C828A0" w:rsidP="00551E35">
            <w:pPr>
              <w:spacing w:after="0" w:line="72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MY"/>
              </w:rPr>
              <w:t>(reverse the process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17C811C6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7FA3EB4A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4089135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3144EE8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4E867110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74B86" w14:textId="131D98C0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the heatsink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65B7C20D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7E551E9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7179AC94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0803F6C5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the RA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2B80291E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1B1EA030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2A00B80B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the HDD and screw 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6EB63A70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78A13D39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43D36D76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ert the power supply and screw 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5FECD305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211B0ED4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55BAE64C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all the cable to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1B685C3B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7E21CCCB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29F75DB5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ttach the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0DA70F1D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551E35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1E6DCDF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957D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F4D0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4550A8C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3670D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E4F9A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42B2764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DED3A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6133D07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06213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077E1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68199EB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194B7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2508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551E35" w:rsidRPr="004421D4" w14:paraId="45DA4B44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77777777" w:rsidR="00551E35" w:rsidRPr="004421D4" w:rsidRDefault="00551E35" w:rsidP="00551E3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77777777" w:rsidR="00551E35" w:rsidRPr="004421D4" w:rsidRDefault="00551E35" w:rsidP="00551E3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72B6F" w14:textId="77777777" w:rsidR="00551E35" w:rsidRPr="004421D4" w:rsidRDefault="00551E35" w:rsidP="00551E35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9"/>
  </w:num>
  <w:num w:numId="8" w16cid:durableId="1433404464">
    <w:abstractNumId w:val="2"/>
  </w:num>
  <w:num w:numId="9" w16cid:durableId="1975331831">
    <w:abstractNumId w:val="8"/>
  </w:num>
  <w:num w:numId="10" w16cid:durableId="18178423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E0A34"/>
    <w:rsid w:val="00134B0C"/>
    <w:rsid w:val="001F27E6"/>
    <w:rsid w:val="002717A8"/>
    <w:rsid w:val="002D3C10"/>
    <w:rsid w:val="004421D4"/>
    <w:rsid w:val="004812F3"/>
    <w:rsid w:val="004E15F9"/>
    <w:rsid w:val="005017C8"/>
    <w:rsid w:val="00551E35"/>
    <w:rsid w:val="008B0F11"/>
    <w:rsid w:val="009026D9"/>
    <w:rsid w:val="0094374A"/>
    <w:rsid w:val="00A52868"/>
    <w:rsid w:val="00C828A0"/>
    <w:rsid w:val="00DD167E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Hussein Nazif</cp:lastModifiedBy>
  <cp:revision>4</cp:revision>
  <dcterms:created xsi:type="dcterms:W3CDTF">2022-11-22T09:55:00Z</dcterms:created>
  <dcterms:modified xsi:type="dcterms:W3CDTF">2024-01-08T17:41:00Z</dcterms:modified>
</cp:coreProperties>
</file>